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2C541" w14:textId="7CA82C37" w:rsidR="0019647D" w:rsidRDefault="00877CDB" w:rsidP="008841B8">
      <w:pPr>
        <w:pStyle w:val="Subheadline"/>
        <w:spacing w:before="0"/>
        <w:rPr>
          <w:color w:val="0072B4"/>
          <w:sz w:val="40"/>
          <w:szCs w:val="20"/>
          <w:lang w:val="de-DE"/>
        </w:rPr>
      </w:pPr>
      <w:r>
        <w:rPr>
          <w:color w:val="0072B4"/>
          <w:sz w:val="40"/>
          <w:szCs w:val="20"/>
          <w:lang w:val="de-DE"/>
        </w:rPr>
        <w:t xml:space="preserve">1. Februar ist </w:t>
      </w:r>
      <w:r w:rsidR="00823E80">
        <w:rPr>
          <w:color w:val="0072B4"/>
          <w:sz w:val="40"/>
          <w:szCs w:val="20"/>
          <w:lang w:val="de-DE"/>
        </w:rPr>
        <w:t>„Ändere dein Passwort</w:t>
      </w:r>
      <w:r>
        <w:rPr>
          <w:color w:val="0072B4"/>
          <w:sz w:val="40"/>
          <w:szCs w:val="20"/>
          <w:lang w:val="de-DE"/>
        </w:rPr>
        <w:t>“-</w:t>
      </w:r>
      <w:r w:rsidR="00823E80">
        <w:rPr>
          <w:color w:val="0072B4"/>
          <w:sz w:val="40"/>
          <w:szCs w:val="20"/>
          <w:lang w:val="de-DE"/>
        </w:rPr>
        <w:t>Tag</w:t>
      </w:r>
    </w:p>
    <w:p w14:paraId="5AB49630" w14:textId="7ED86EFB" w:rsidR="00823E80" w:rsidRDefault="00CA684D" w:rsidP="00823E80">
      <w:pPr>
        <w:pStyle w:val="AnreiertextPM"/>
      </w:pPr>
      <w:r w:rsidRPr="00437A01">
        <w:t>Aachen,</w:t>
      </w:r>
      <w:r w:rsidR="00A43EDC">
        <w:t xml:space="preserve"> 1. Februar 2022</w:t>
      </w:r>
      <w:r w:rsidR="00632C34">
        <w:t xml:space="preserve"> </w:t>
      </w:r>
      <w:r w:rsidR="002D08BE" w:rsidRPr="00437A01">
        <w:t>–</w:t>
      </w:r>
      <w:r w:rsidR="00170682">
        <w:t xml:space="preserve"> </w:t>
      </w:r>
      <w:r w:rsidR="004B55E5">
        <w:t xml:space="preserve">Die Zahl </w:t>
      </w:r>
      <w:r w:rsidR="00A43EDC">
        <w:t>der</w:t>
      </w:r>
      <w:r w:rsidR="004B55E5">
        <w:t xml:space="preserve"> </w:t>
      </w:r>
      <w:r w:rsidR="00823E80">
        <w:t>Datenlecks kletter</w:t>
      </w:r>
      <w:r w:rsidR="00877CDB">
        <w:t>t</w:t>
      </w:r>
      <w:r w:rsidR="00823E80">
        <w:t xml:space="preserve"> </w:t>
      </w:r>
      <w:r w:rsidR="00DE637F">
        <w:t xml:space="preserve">Jahr für Jahr </w:t>
      </w:r>
      <w:r w:rsidR="00823E80">
        <w:t xml:space="preserve">auf </w:t>
      </w:r>
      <w:r w:rsidR="00DE637F">
        <w:t>neue Rekordhöhen</w:t>
      </w:r>
      <w:r w:rsidR="00877CDB">
        <w:t xml:space="preserve">, immer öfter werden </w:t>
      </w:r>
      <w:r w:rsidR="00DE637F">
        <w:t xml:space="preserve">digitale Identitäten </w:t>
      </w:r>
      <w:r w:rsidR="00877CDB">
        <w:t>gestohlen</w:t>
      </w:r>
      <w:r w:rsidR="00DE637F">
        <w:t xml:space="preserve">. Kein Wunder, denn schließlich heißen die beliebtesten Passwörter der Deutschen </w:t>
      </w:r>
      <w:r w:rsidR="004B55E5" w:rsidRPr="008561B6">
        <w:t>laut Hasso-Plattner-Institut</w:t>
      </w:r>
      <w:r w:rsidR="004B55E5">
        <w:t xml:space="preserve"> </w:t>
      </w:r>
      <w:r w:rsidR="00DE637F">
        <w:t xml:space="preserve">„123456“ oder einfach „passwort“. </w:t>
      </w:r>
      <w:r w:rsidR="008561B6">
        <w:t xml:space="preserve">Das ist viel zu einfach und nicht individuell genug. </w:t>
      </w:r>
      <w:r w:rsidR="00DE637F">
        <w:t>Der „Ändere dein Passwort</w:t>
      </w:r>
      <w:r w:rsidR="00877CDB">
        <w:t>“-</w:t>
      </w:r>
      <w:r w:rsidR="00DE637F">
        <w:t>Tag</w:t>
      </w:r>
      <w:r w:rsidR="008561B6">
        <w:t xml:space="preserve"> am </w:t>
      </w:r>
      <w:r w:rsidR="008B55E2">
        <w:t xml:space="preserve">1. Februar </w:t>
      </w:r>
      <w:r w:rsidR="008B55E2" w:rsidRPr="008B55E2">
        <w:t xml:space="preserve">soll jährlich daran erinnern, </w:t>
      </w:r>
      <w:r w:rsidR="008B55E2">
        <w:t xml:space="preserve">wie wichtig sichere Passwörter für den digitalen Alltag sind. </w:t>
      </w:r>
    </w:p>
    <w:p w14:paraId="74D0AD17" w14:textId="77777777" w:rsidR="00CA684D" w:rsidRPr="000C39F4" w:rsidRDefault="00CA684D" w:rsidP="00CA684D">
      <w:pPr>
        <w:pStyle w:val="TextberAufzhlungPM"/>
      </w:pPr>
      <w:r w:rsidRPr="000C39F4">
        <w:t>Die Themen dieser Pressemeldung:</w:t>
      </w:r>
    </w:p>
    <w:p w14:paraId="2FD74460" w14:textId="6DC7894E" w:rsidR="00F935B9" w:rsidRDefault="008B55E2" w:rsidP="00EE70EE">
      <w:pPr>
        <w:pStyle w:val="AufzhlungPM"/>
      </w:pPr>
      <w:r>
        <w:t>Die beliebtesten Passwörter</w:t>
      </w:r>
    </w:p>
    <w:p w14:paraId="78921D0F" w14:textId="078779D2" w:rsidR="00A619E4" w:rsidRDefault="008B55E2" w:rsidP="00A619E4">
      <w:pPr>
        <w:pStyle w:val="AufzhlungPM"/>
      </w:pPr>
      <w:r>
        <w:t>Wichtige Hinweise des BSI</w:t>
      </w:r>
    </w:p>
    <w:p w14:paraId="3DD7AA8A" w14:textId="77777777" w:rsidR="008B55E2" w:rsidRPr="00BE56CA" w:rsidRDefault="008B55E2" w:rsidP="008B55E2">
      <w:pPr>
        <w:pStyle w:val="AufzhlungPM"/>
      </w:pPr>
      <w:r>
        <w:t>Die Faustregel: individuell, lang und komplex</w:t>
      </w:r>
    </w:p>
    <w:p w14:paraId="7359246F" w14:textId="4026A70B" w:rsidR="008B55E2" w:rsidRDefault="004F0BA5" w:rsidP="00A619E4">
      <w:pPr>
        <w:pStyle w:val="AufzhlungPM"/>
      </w:pPr>
      <w:r>
        <w:t>Die Satz-Methode</w:t>
      </w:r>
    </w:p>
    <w:p w14:paraId="25E32BBC" w14:textId="23967405" w:rsidR="004F0BA5" w:rsidRPr="00A619E4" w:rsidRDefault="004F0BA5" w:rsidP="004F0BA5">
      <w:pPr>
        <w:pStyle w:val="AufzhlungPM"/>
      </w:pPr>
      <w:r>
        <w:t>Zwei-Faktor-Authentifizierung</w:t>
      </w:r>
    </w:p>
    <w:p w14:paraId="09F41925" w14:textId="7FC9AA24" w:rsidR="0037608F" w:rsidRDefault="008B55E2" w:rsidP="0009241A">
      <w:pPr>
        <w:pStyle w:val="StandardtextPM"/>
        <w:rPr>
          <w:b/>
          <w:color w:val="434A4F"/>
          <w:sz w:val="28"/>
          <w:szCs w:val="28"/>
        </w:rPr>
      </w:pPr>
      <w:r>
        <w:rPr>
          <w:b/>
          <w:color w:val="434A4F"/>
          <w:sz w:val="28"/>
          <w:szCs w:val="28"/>
        </w:rPr>
        <w:t>Die beliebtesten Passwörter</w:t>
      </w:r>
    </w:p>
    <w:p w14:paraId="2B8529E5" w14:textId="4825A249" w:rsidR="007E4385" w:rsidRDefault="00823E80" w:rsidP="0009241A">
      <w:pPr>
        <w:pStyle w:val="StandardtextPM"/>
      </w:pPr>
      <w:r w:rsidRPr="00823E80">
        <w:t xml:space="preserve">Auch wenn absoluter Schutz </w:t>
      </w:r>
      <w:r w:rsidR="008561B6" w:rsidRPr="00823E80">
        <w:t xml:space="preserve">im Internet </w:t>
      </w:r>
      <w:r w:rsidR="008561B6">
        <w:t xml:space="preserve">nicht </w:t>
      </w:r>
      <w:r w:rsidRPr="00823E80">
        <w:t xml:space="preserve">möglich </w:t>
      </w:r>
      <w:r w:rsidR="008561B6">
        <w:t>ist</w:t>
      </w:r>
      <w:r w:rsidRPr="00823E80">
        <w:t xml:space="preserve">, </w:t>
      </w:r>
      <w:r w:rsidR="001E1FA6">
        <w:t>sollte</w:t>
      </w:r>
      <w:r w:rsidR="00B878C8">
        <w:t>n</w:t>
      </w:r>
      <w:r w:rsidR="001E1FA6">
        <w:t xml:space="preserve"> </w:t>
      </w:r>
      <w:r w:rsidR="00B878C8">
        <w:t>Nutzer ein paar Grundregeln beachten</w:t>
      </w:r>
      <w:r w:rsidR="001E1FA6">
        <w:t xml:space="preserve">. </w:t>
      </w:r>
      <w:r w:rsidR="006017FA">
        <w:t xml:space="preserve">Dazu zählt </w:t>
      </w:r>
      <w:r w:rsidR="00B878C8">
        <w:t>unter anderem</w:t>
      </w:r>
      <w:r w:rsidR="006017FA">
        <w:t xml:space="preserve"> die Wahl von langen, individuellen und komplexen Passwörtern. </w:t>
      </w:r>
      <w:r w:rsidR="001E1FA6">
        <w:t>Doch nur wenige Deutsche nehmen diesen Rat ernst. Das Hasso-Plattner-Institut wertete 2021 eine Datenbank aus, in der mehr als 600 Millionen digitale Identitäten</w:t>
      </w:r>
      <w:r w:rsidR="00B878C8">
        <w:t xml:space="preserve"> enthalten sind, die deutschen </w:t>
      </w:r>
      <w:r w:rsidR="00D850B2">
        <w:t>Accounts</w:t>
      </w:r>
      <w:r w:rsidR="00B878C8">
        <w:t xml:space="preserve"> zugeordnet werden können und insgesamt 263 Datenlecks entstammen.</w:t>
      </w:r>
      <w:r w:rsidR="00D850B2">
        <w:t xml:space="preserve"> </w:t>
      </w:r>
      <w:r w:rsidRPr="00823E80">
        <w:t>Neben „123456“</w:t>
      </w:r>
      <w:r w:rsidR="00D850B2">
        <w:t xml:space="preserve"> (Platz 1), „passwort (Platz 2) und „12345“</w:t>
      </w:r>
      <w:r w:rsidRPr="00823E80">
        <w:t xml:space="preserve"> </w:t>
      </w:r>
      <w:r w:rsidR="00D850B2">
        <w:t xml:space="preserve">(Platz 3) </w:t>
      </w:r>
      <w:r w:rsidRPr="00823E80">
        <w:t xml:space="preserve">erfüllten auch die </w:t>
      </w:r>
      <w:r w:rsidR="00D850B2">
        <w:t>anderen</w:t>
      </w:r>
      <w:r w:rsidRPr="00823E80">
        <w:t xml:space="preserve"> Passwörter in der Bestenliste die </w:t>
      </w:r>
      <w:r w:rsidR="00D850B2">
        <w:t>wichtigsten Passwortk</w:t>
      </w:r>
      <w:r w:rsidRPr="00823E80">
        <w:t>riterien nicht.</w:t>
      </w:r>
      <w:r w:rsidR="00F24452">
        <w:t xml:space="preserve"> </w:t>
      </w:r>
      <w:r w:rsidR="00D850B2">
        <w:t xml:space="preserve">In den Datenlecks fanden sich so simple und kurze Passwörter wie „hallo“, „schatz“, „basteln“ und „berlin“. Mit ein wenig </w:t>
      </w:r>
      <w:r w:rsidR="004656BD">
        <w:t>Fantasie</w:t>
      </w:r>
      <w:r w:rsidR="00D850B2">
        <w:t xml:space="preserve"> könnte</w:t>
      </w:r>
      <w:r w:rsidR="004656BD">
        <w:t>n</w:t>
      </w:r>
      <w:r w:rsidR="00D850B2">
        <w:t xml:space="preserve"> die eigenen Accounts wesentlich sicherer sein.</w:t>
      </w:r>
    </w:p>
    <w:p w14:paraId="2B00D396" w14:textId="06FE2E15" w:rsidR="00DC10D6" w:rsidRDefault="00DC10D6" w:rsidP="0009241A">
      <w:pPr>
        <w:pStyle w:val="StandardtextPM"/>
      </w:pPr>
    </w:p>
    <w:p w14:paraId="603A8E0E" w14:textId="181ACAF3" w:rsidR="00556DED" w:rsidRPr="00A619E4" w:rsidRDefault="008B55E2" w:rsidP="0009241A">
      <w:pPr>
        <w:pStyle w:val="StandardtextPM"/>
        <w:rPr>
          <w:b/>
          <w:color w:val="434A4F"/>
          <w:sz w:val="28"/>
          <w:szCs w:val="28"/>
        </w:rPr>
      </w:pPr>
      <w:r>
        <w:rPr>
          <w:b/>
          <w:color w:val="434A4F"/>
          <w:sz w:val="28"/>
          <w:szCs w:val="28"/>
        </w:rPr>
        <w:t>Wichtige Hinweise des BSI</w:t>
      </w:r>
    </w:p>
    <w:p w14:paraId="7CA25EA4" w14:textId="07FAD4DD" w:rsidR="004656BD" w:rsidRDefault="004656BD" w:rsidP="00823E80">
      <w:pPr>
        <w:pStyle w:val="StandardtextPM"/>
      </w:pPr>
      <w:r>
        <w:t>Das Bundesamt für Sicherheit in der Informationstechnologie (BSI) weist darauf hin, dass wichtige Lebensdaten und Namen tabu sind. Tastaturanschlagmuster wie beispielsweise „1234abcd“ oder Wörter, die nur am Ende Sonderzeiche</w:t>
      </w:r>
      <w:r w:rsidR="00877CDB">
        <w:t>n</w:t>
      </w:r>
      <w:r>
        <w:t xml:space="preserve"> enthalten</w:t>
      </w:r>
      <w:r w:rsidR="00060203">
        <w:t>,</w:t>
      </w:r>
      <w:r>
        <w:t xml:space="preserve"> sind für Hacker zu leicht zu knacken. Ein wenig mehr Kreativität darf es schon sein. Wem es schwerfällt, sich komplexe Passwörter zu merken, kann einen Passwortmanager verwenden. </w:t>
      </w:r>
      <w:r w:rsidR="00986BCD">
        <w:t>Die Programme speichern alle Passwörter wie ein sicherer Tresor ab und bei Bedarf werden die verschlüsselten Daten automatisch eingesetzt. Das ist praktisch und sicher. Nutzer merken sich nur noch das Passwort für die Software an sich.</w:t>
      </w:r>
    </w:p>
    <w:p w14:paraId="658DD24E" w14:textId="77777777" w:rsidR="001C7562" w:rsidRDefault="001C7562" w:rsidP="0037608F">
      <w:pPr>
        <w:pStyle w:val="StandardtextPM"/>
      </w:pPr>
    </w:p>
    <w:p w14:paraId="7CB0B9EA" w14:textId="02EEBADA" w:rsidR="0037608F" w:rsidRPr="00BE56CA" w:rsidRDefault="008B55E2" w:rsidP="0037608F">
      <w:pPr>
        <w:pStyle w:val="StandardtextPM"/>
        <w:rPr>
          <w:b/>
          <w:color w:val="434A4F"/>
          <w:sz w:val="28"/>
          <w:szCs w:val="28"/>
        </w:rPr>
      </w:pPr>
      <w:r>
        <w:rPr>
          <w:b/>
          <w:color w:val="434A4F"/>
          <w:sz w:val="28"/>
          <w:szCs w:val="28"/>
        </w:rPr>
        <w:t>Die Faustregel: individuell, lang und komplex</w:t>
      </w:r>
    </w:p>
    <w:p w14:paraId="1BDC4637" w14:textId="4BF7876D" w:rsidR="00823E80" w:rsidRDefault="00060203" w:rsidP="00823E80">
      <w:pPr>
        <w:pStyle w:val="StandardtextPM"/>
      </w:pPr>
      <w:r>
        <w:t xml:space="preserve">Je nachdem was der Dienst erlaubt, sollten Passwörter für Online-Dienste Klein- und Großbuchstaben, </w:t>
      </w:r>
      <w:r w:rsidR="00C65AC9">
        <w:t>Z</w:t>
      </w:r>
      <w:r>
        <w:t>ahlen und Sonderzeichen enthalten. Je individueller, länger und komplex</w:t>
      </w:r>
      <w:r w:rsidR="00877CDB">
        <w:t>er</w:t>
      </w:r>
      <w:r>
        <w:t xml:space="preserve"> das Passwort ist, umso besser. Das BSI </w:t>
      </w:r>
      <w:r w:rsidR="00A43EDC">
        <w:t>erklärt</w:t>
      </w:r>
      <w:r>
        <w:t>,</w:t>
      </w:r>
      <w:r w:rsidR="0061429F">
        <w:t xml:space="preserve"> </w:t>
      </w:r>
      <w:r>
        <w:t>dass ein Passwort sicher ist, wenn es entweder 20 bis 25 Zeichen lang ist</w:t>
      </w:r>
      <w:r w:rsidR="0061429F">
        <w:t xml:space="preserve"> und zwei Zeichenarten nutzt oder wenn es acht bis zwölf Zeichen verwendet, die mindestens vier Zeichenarten nutzen. </w:t>
      </w:r>
      <w:r w:rsidR="00823E80">
        <w:t xml:space="preserve">Auch kürzere Passwörter mit acht Zeichen </w:t>
      </w:r>
      <w:r w:rsidR="0061429F">
        <w:t>sind möglich</w:t>
      </w:r>
      <w:r w:rsidR="00823E80">
        <w:t xml:space="preserve">, sollten aber dann mindestens drei Zeichenarten verwenden und zusätzlich durch eine </w:t>
      </w:r>
      <w:r w:rsidR="0061429F">
        <w:t>Zwei</w:t>
      </w:r>
      <w:r w:rsidR="00823E80">
        <w:t xml:space="preserve">-Faktor-Authentifizierung abgesichert </w:t>
      </w:r>
      <w:r w:rsidR="0061429F">
        <w:t>werden</w:t>
      </w:r>
      <w:r w:rsidR="00823E80">
        <w:t>.</w:t>
      </w:r>
    </w:p>
    <w:p w14:paraId="22D93461" w14:textId="0801250D" w:rsidR="0037608F" w:rsidRDefault="00823E80" w:rsidP="00823E80">
      <w:pPr>
        <w:pStyle w:val="StandardtextPM"/>
      </w:pPr>
      <w:r>
        <w:lastRenderedPageBreak/>
        <w:t>Auf dem Smartphone ist ein Sperrbildschirm das Mindeste – ob mit Passwort, Zahlen-PIN, Muster</w:t>
      </w:r>
      <w:r w:rsidR="00695864">
        <w:t xml:space="preserve">, </w:t>
      </w:r>
      <w:r>
        <w:t>Fingerabdruck</w:t>
      </w:r>
      <w:r w:rsidR="00695864">
        <w:t xml:space="preserve"> oder Face-ID</w:t>
      </w:r>
      <w:r>
        <w:t xml:space="preserve">. Für unterschiedliche Dienste sollten unterschiedliche Passwörter verwendet werden, außerdem sollten sie regelmäßig geändert werden. </w:t>
      </w:r>
    </w:p>
    <w:p w14:paraId="4A7A8829" w14:textId="77777777" w:rsidR="0037608F" w:rsidRDefault="0037608F" w:rsidP="0037608F">
      <w:pPr>
        <w:pStyle w:val="StandardtextPM"/>
      </w:pPr>
    </w:p>
    <w:p w14:paraId="01BB3626" w14:textId="4600C225" w:rsidR="0037608F" w:rsidRPr="00BE56CA" w:rsidRDefault="004F0BA5" w:rsidP="0037608F">
      <w:pPr>
        <w:pStyle w:val="StandardtextPM"/>
        <w:rPr>
          <w:b/>
          <w:color w:val="434A4F"/>
          <w:sz w:val="28"/>
          <w:szCs w:val="28"/>
        </w:rPr>
      </w:pPr>
      <w:r>
        <w:rPr>
          <w:b/>
          <w:color w:val="434A4F"/>
          <w:sz w:val="28"/>
          <w:szCs w:val="28"/>
        </w:rPr>
        <w:t>Die Satz</w:t>
      </w:r>
      <w:r w:rsidR="00877CDB">
        <w:rPr>
          <w:b/>
          <w:color w:val="434A4F"/>
          <w:sz w:val="28"/>
          <w:szCs w:val="28"/>
        </w:rPr>
        <w:t>m</w:t>
      </w:r>
      <w:r>
        <w:rPr>
          <w:b/>
          <w:color w:val="434A4F"/>
          <w:sz w:val="28"/>
          <w:szCs w:val="28"/>
        </w:rPr>
        <w:t>ethode</w:t>
      </w:r>
    </w:p>
    <w:p w14:paraId="57BD9726" w14:textId="4CFEB8A0" w:rsidR="00695864" w:rsidRDefault="00491D2E" w:rsidP="00D22CA9">
      <w:pPr>
        <w:pStyle w:val="StandardtextPM"/>
      </w:pPr>
      <w:r>
        <w:t>Wer sich Passwörter nicht merken kann, dem hilft vielleicht die Satz</w:t>
      </w:r>
      <w:r w:rsidR="00877CDB">
        <w:t>m</w:t>
      </w:r>
      <w:r>
        <w:t>ethode. Zunächst wählt man einen Satz, der leicht zu merken ist – beispielsweise „</w:t>
      </w:r>
      <w:r w:rsidR="004F0BA5" w:rsidRPr="004F0BA5">
        <w:t>Pünktlichkeit ist die Höflichkeit der Könige</w:t>
      </w:r>
      <w:r>
        <w:t>“. Im ersten Schritt verkürzt man diesen Satz auf die Anfangsbuchstaben. In unserem Beispiel wäre dies demnach „</w:t>
      </w:r>
      <w:r w:rsidR="004F0BA5">
        <w:t>PidHdK</w:t>
      </w:r>
      <w:r>
        <w:t xml:space="preserve">“. Jetzt noch ein Sonderzeichen einfügen und einen speziellen Buchstaben durch eine Zahl ersetzten: </w:t>
      </w:r>
      <w:r w:rsidR="004F0BA5">
        <w:t>„P</w:t>
      </w:r>
      <w:r w:rsidR="002F6BBF">
        <w:t>i1</w:t>
      </w:r>
      <w:r w:rsidR="004F0BA5">
        <w:t>H1K?“</w:t>
      </w:r>
      <w:r>
        <w:t xml:space="preserve">. </w:t>
      </w:r>
      <w:r w:rsidR="00891D43">
        <w:t xml:space="preserve">Fertig! So lässt sich ein einfaches wie merkbares Passwort kreieren. </w:t>
      </w:r>
    </w:p>
    <w:p w14:paraId="086CDE7E" w14:textId="53A04C08" w:rsidR="00823E80" w:rsidRDefault="00823E80" w:rsidP="00D22CA9">
      <w:pPr>
        <w:pStyle w:val="StandardtextPM"/>
      </w:pPr>
    </w:p>
    <w:p w14:paraId="42D77976" w14:textId="00132AF0" w:rsidR="00823E80" w:rsidRPr="00823E80" w:rsidRDefault="004F0BA5" w:rsidP="00823E80">
      <w:pPr>
        <w:pStyle w:val="StandardtextPM"/>
        <w:rPr>
          <w:b/>
          <w:color w:val="434A4F"/>
          <w:sz w:val="28"/>
          <w:szCs w:val="28"/>
        </w:rPr>
      </w:pPr>
      <w:r>
        <w:rPr>
          <w:b/>
          <w:color w:val="434A4F"/>
          <w:sz w:val="28"/>
          <w:szCs w:val="28"/>
        </w:rPr>
        <w:t>Zwei-Faktor-Authentifizierung</w:t>
      </w:r>
    </w:p>
    <w:p w14:paraId="66F6047F" w14:textId="0332F6A9" w:rsidR="00763B9F" w:rsidRDefault="00763B9F" w:rsidP="00823E80">
      <w:pPr>
        <w:pStyle w:val="StandardtextPM"/>
      </w:pPr>
      <w:r>
        <w:t>Ein weiteres zentrale Sicherheitstool ist die Zwei-Faktor-</w:t>
      </w:r>
      <w:r w:rsidR="00BB6621">
        <w:t>Authentifizierung</w:t>
      </w:r>
      <w:r>
        <w:t xml:space="preserve">. Viele große Internetfirmen bieten sie kostenlos an. </w:t>
      </w:r>
      <w:r w:rsidR="00BB6621">
        <w:t>Meldet sich ein Nutzer auf einer Internetseite an, muss anschließend noch ein Zufallscode, der per SMS zugesendet wird, eingegeben werden. Dies bedeutet: Selbst wenn Hacker das Passwort kennen, können sie sich nicht einloggen und den Account ausspähen oder sogar übernehmen. Aber aufgepasst! Beim Rufnummer</w:t>
      </w:r>
      <w:r w:rsidR="00877CDB">
        <w:t>n</w:t>
      </w:r>
      <w:r w:rsidR="00BB6621">
        <w:t>wechsel müssen alle Profile aktualisiert werden, sonst können Hacker das Passwort</w:t>
      </w:r>
      <w:r w:rsidR="004F0BA5">
        <w:t xml:space="preserve"> theoretisch</w:t>
      </w:r>
      <w:r w:rsidR="00BB6621">
        <w:t xml:space="preserve"> über eine SMS zurücksetzen.</w:t>
      </w:r>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3D0C6877" w:rsidR="00F251BA" w:rsidRPr="000C39F4" w:rsidRDefault="0041313B" w:rsidP="00F251BA">
      <w:pPr>
        <w:pStyle w:val="StandardtextPM"/>
      </w:pPr>
      <w:r>
        <w:t xml:space="preserve">E: </w:t>
      </w:r>
      <w:hyperlink r:id="rId8" w:history="1">
        <w:r w:rsidRPr="00D9764C">
          <w:rPr>
            <w:rStyle w:val="Hyperlink"/>
          </w:rPr>
          <w:t>marcel.schuell@devolo.de</w:t>
        </w:r>
      </w:hyperlink>
    </w:p>
    <w:p w14:paraId="1A3427A0" w14:textId="77777777" w:rsidR="0044547D" w:rsidRDefault="0044547D" w:rsidP="00F251BA">
      <w:pPr>
        <w:pStyle w:val="StandardtextPM"/>
      </w:pPr>
    </w:p>
    <w:p w14:paraId="4114168D" w14:textId="7421C5DA" w:rsidR="00F251BA" w:rsidRDefault="000112F8" w:rsidP="00F251BA">
      <w:pPr>
        <w:pStyle w:val="StandardtextPM"/>
      </w:pPr>
      <w:r>
        <w:t xml:space="preserve">Weitere Informationen: </w:t>
      </w:r>
      <w:hyperlink r:id="rId9" w:history="1">
        <w:r w:rsidRPr="00640DF4">
          <w:rPr>
            <w:rStyle w:val="Hyperlink"/>
          </w:rPr>
          <w:t>www.devolo.de</w:t>
        </w:r>
      </w:hyperlink>
      <w:r>
        <w:t xml:space="preserve"> </w:t>
      </w:r>
    </w:p>
    <w:p w14:paraId="55B2EEC1" w14:textId="77777777" w:rsidR="00F251BA" w:rsidRPr="00C17FF0" w:rsidRDefault="00F251BA" w:rsidP="00F251BA">
      <w:pPr>
        <w:pStyle w:val="SubheadlinePM"/>
      </w:pPr>
      <w:r w:rsidRPr="00C17FF0">
        <w:t>Über devolo</w:t>
      </w:r>
    </w:p>
    <w:p w14:paraId="4F4775AD" w14:textId="53E975FA" w:rsidR="00EA15F8" w:rsidRPr="00437A01" w:rsidRDefault="001C7562" w:rsidP="00381910">
      <w:pPr>
        <w:pStyle w:val="StandardtextPM"/>
      </w:pPr>
      <w:r w:rsidRPr="001C7562">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90DF8" w14:textId="77777777" w:rsidR="00804469" w:rsidRDefault="00804469">
      <w:r>
        <w:separator/>
      </w:r>
    </w:p>
  </w:endnote>
  <w:endnote w:type="continuationSeparator" w:id="0">
    <w:p w14:paraId="71686087" w14:textId="77777777" w:rsidR="00804469" w:rsidRDefault="00804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altName w:val="Cambria"/>
    <w:charset w:val="00"/>
    <w:family w:val="auto"/>
    <w:pitch w:val="variable"/>
    <w:sig w:usb0="00000003" w:usb1="00000000" w:usb2="00000000" w:usb3="00000000" w:csb0="00000001" w:csb1="00000000"/>
  </w:font>
  <w:font w:name="UniversCondLight">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49B5" w14:textId="77777777" w:rsidR="00804469" w:rsidRDefault="00804469">
      <w:r>
        <w:separator/>
      </w:r>
    </w:p>
  </w:footnote>
  <w:footnote w:type="continuationSeparator" w:id="0">
    <w:p w14:paraId="3C3978D0" w14:textId="77777777" w:rsidR="00804469" w:rsidRDefault="00804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2F8"/>
    <w:rsid w:val="000113BF"/>
    <w:rsid w:val="00013F7B"/>
    <w:rsid w:val="00036ABD"/>
    <w:rsid w:val="00041397"/>
    <w:rsid w:val="00044BDB"/>
    <w:rsid w:val="000539C7"/>
    <w:rsid w:val="00060203"/>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25F13"/>
    <w:rsid w:val="00132912"/>
    <w:rsid w:val="001346DB"/>
    <w:rsid w:val="00135FFB"/>
    <w:rsid w:val="00144F8D"/>
    <w:rsid w:val="001502CC"/>
    <w:rsid w:val="00155B48"/>
    <w:rsid w:val="001637AE"/>
    <w:rsid w:val="001644D1"/>
    <w:rsid w:val="0016692E"/>
    <w:rsid w:val="00170682"/>
    <w:rsid w:val="001760D6"/>
    <w:rsid w:val="001948E7"/>
    <w:rsid w:val="00195A51"/>
    <w:rsid w:val="0019647D"/>
    <w:rsid w:val="00197FF2"/>
    <w:rsid w:val="001A15E2"/>
    <w:rsid w:val="001A4FFC"/>
    <w:rsid w:val="001B25D3"/>
    <w:rsid w:val="001B581C"/>
    <w:rsid w:val="001C0185"/>
    <w:rsid w:val="001C37CE"/>
    <w:rsid w:val="001C60DF"/>
    <w:rsid w:val="001C6B41"/>
    <w:rsid w:val="001C7562"/>
    <w:rsid w:val="001C79C8"/>
    <w:rsid w:val="001D1590"/>
    <w:rsid w:val="001D1CF7"/>
    <w:rsid w:val="001D3D17"/>
    <w:rsid w:val="001D7312"/>
    <w:rsid w:val="001D79CC"/>
    <w:rsid w:val="001E1FA6"/>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2F66DD"/>
    <w:rsid w:val="002F6BBF"/>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3463"/>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58BC"/>
    <w:rsid w:val="00437A01"/>
    <w:rsid w:val="0044547D"/>
    <w:rsid w:val="00446ECF"/>
    <w:rsid w:val="00461715"/>
    <w:rsid w:val="00463252"/>
    <w:rsid w:val="004656BD"/>
    <w:rsid w:val="004671B1"/>
    <w:rsid w:val="00472B42"/>
    <w:rsid w:val="00472E9A"/>
    <w:rsid w:val="00475D9E"/>
    <w:rsid w:val="00481576"/>
    <w:rsid w:val="00484409"/>
    <w:rsid w:val="00487A71"/>
    <w:rsid w:val="00490530"/>
    <w:rsid w:val="00491471"/>
    <w:rsid w:val="00491D2E"/>
    <w:rsid w:val="004A215C"/>
    <w:rsid w:val="004A5AC0"/>
    <w:rsid w:val="004A5F1F"/>
    <w:rsid w:val="004B2586"/>
    <w:rsid w:val="004B55E5"/>
    <w:rsid w:val="004C32CA"/>
    <w:rsid w:val="004C4946"/>
    <w:rsid w:val="004C529B"/>
    <w:rsid w:val="004C6050"/>
    <w:rsid w:val="004D59CD"/>
    <w:rsid w:val="004E03EB"/>
    <w:rsid w:val="004E4599"/>
    <w:rsid w:val="004F0BA5"/>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432E"/>
    <w:rsid w:val="00574816"/>
    <w:rsid w:val="0057606D"/>
    <w:rsid w:val="0057717F"/>
    <w:rsid w:val="00581D3A"/>
    <w:rsid w:val="005823DE"/>
    <w:rsid w:val="00583EB0"/>
    <w:rsid w:val="00587F5B"/>
    <w:rsid w:val="00590A24"/>
    <w:rsid w:val="005920A5"/>
    <w:rsid w:val="005A0C20"/>
    <w:rsid w:val="005A7FD8"/>
    <w:rsid w:val="005B1ACC"/>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17FA"/>
    <w:rsid w:val="00604929"/>
    <w:rsid w:val="00605FD1"/>
    <w:rsid w:val="0061039D"/>
    <w:rsid w:val="00612FB0"/>
    <w:rsid w:val="0061429F"/>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95864"/>
    <w:rsid w:val="00695EEA"/>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3B9F"/>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4469"/>
    <w:rsid w:val="00805065"/>
    <w:rsid w:val="00806BFB"/>
    <w:rsid w:val="00813BAC"/>
    <w:rsid w:val="008158FF"/>
    <w:rsid w:val="008159EE"/>
    <w:rsid w:val="00816A91"/>
    <w:rsid w:val="00823E80"/>
    <w:rsid w:val="00825EBD"/>
    <w:rsid w:val="00830E24"/>
    <w:rsid w:val="0083409E"/>
    <w:rsid w:val="00840540"/>
    <w:rsid w:val="00840854"/>
    <w:rsid w:val="008460A7"/>
    <w:rsid w:val="00847CF5"/>
    <w:rsid w:val="008561B6"/>
    <w:rsid w:val="00857952"/>
    <w:rsid w:val="00865BEB"/>
    <w:rsid w:val="00866050"/>
    <w:rsid w:val="00871740"/>
    <w:rsid w:val="008721CB"/>
    <w:rsid w:val="00875753"/>
    <w:rsid w:val="00877CDB"/>
    <w:rsid w:val="00883277"/>
    <w:rsid w:val="0088357E"/>
    <w:rsid w:val="008841B8"/>
    <w:rsid w:val="00887AD6"/>
    <w:rsid w:val="0089056A"/>
    <w:rsid w:val="00891D43"/>
    <w:rsid w:val="00892AD2"/>
    <w:rsid w:val="00894003"/>
    <w:rsid w:val="00894422"/>
    <w:rsid w:val="008A05B3"/>
    <w:rsid w:val="008A10EA"/>
    <w:rsid w:val="008A46B6"/>
    <w:rsid w:val="008A4B09"/>
    <w:rsid w:val="008A6152"/>
    <w:rsid w:val="008A73FD"/>
    <w:rsid w:val="008B1AFD"/>
    <w:rsid w:val="008B4A18"/>
    <w:rsid w:val="008B55E2"/>
    <w:rsid w:val="008C0B6D"/>
    <w:rsid w:val="008C2100"/>
    <w:rsid w:val="008D472C"/>
    <w:rsid w:val="008E061D"/>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86BCD"/>
    <w:rsid w:val="00991C50"/>
    <w:rsid w:val="009A0230"/>
    <w:rsid w:val="009A1492"/>
    <w:rsid w:val="009A22A0"/>
    <w:rsid w:val="009B252A"/>
    <w:rsid w:val="009B39A7"/>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372D3"/>
    <w:rsid w:val="00A43ED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1A79"/>
    <w:rsid w:val="00AC76DC"/>
    <w:rsid w:val="00AD1205"/>
    <w:rsid w:val="00AD5A25"/>
    <w:rsid w:val="00AD6CCB"/>
    <w:rsid w:val="00AF1B2D"/>
    <w:rsid w:val="00AF5EC7"/>
    <w:rsid w:val="00B03896"/>
    <w:rsid w:val="00B12D74"/>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878C8"/>
    <w:rsid w:val="00B904B1"/>
    <w:rsid w:val="00BA4DBB"/>
    <w:rsid w:val="00BB6621"/>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65AC9"/>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E77BB"/>
    <w:rsid w:val="00CF2016"/>
    <w:rsid w:val="00CF42B3"/>
    <w:rsid w:val="00CF74F2"/>
    <w:rsid w:val="00CF7929"/>
    <w:rsid w:val="00D03CCF"/>
    <w:rsid w:val="00D03FB8"/>
    <w:rsid w:val="00D12B68"/>
    <w:rsid w:val="00D20915"/>
    <w:rsid w:val="00D22CA9"/>
    <w:rsid w:val="00D31F98"/>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50B2"/>
    <w:rsid w:val="00D87E51"/>
    <w:rsid w:val="00D9002D"/>
    <w:rsid w:val="00DA4629"/>
    <w:rsid w:val="00DA5A45"/>
    <w:rsid w:val="00DA62D8"/>
    <w:rsid w:val="00DA6F87"/>
    <w:rsid w:val="00DB379A"/>
    <w:rsid w:val="00DB3C53"/>
    <w:rsid w:val="00DB7534"/>
    <w:rsid w:val="00DC10D6"/>
    <w:rsid w:val="00DC71FB"/>
    <w:rsid w:val="00DD4737"/>
    <w:rsid w:val="00DE0256"/>
    <w:rsid w:val="00DE492A"/>
    <w:rsid w:val="00DE637F"/>
    <w:rsid w:val="00E00D14"/>
    <w:rsid w:val="00E10832"/>
    <w:rsid w:val="00E11407"/>
    <w:rsid w:val="00E150CE"/>
    <w:rsid w:val="00E152CE"/>
    <w:rsid w:val="00E205B5"/>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85618"/>
    <w:rsid w:val="00E93DA7"/>
    <w:rsid w:val="00EA0CDF"/>
    <w:rsid w:val="00EA15F8"/>
    <w:rsid w:val="00EA45E7"/>
    <w:rsid w:val="00EB1FE4"/>
    <w:rsid w:val="00EB3A58"/>
    <w:rsid w:val="00EC239C"/>
    <w:rsid w:val="00EC3FA3"/>
    <w:rsid w:val="00ED01FA"/>
    <w:rsid w:val="00ED430E"/>
    <w:rsid w:val="00ED55BA"/>
    <w:rsid w:val="00EE4F0D"/>
    <w:rsid w:val="00EE5543"/>
    <w:rsid w:val="00EE76A3"/>
    <w:rsid w:val="00EF5A34"/>
    <w:rsid w:val="00EF5B6F"/>
    <w:rsid w:val="00F020BE"/>
    <w:rsid w:val="00F022D4"/>
    <w:rsid w:val="00F0254F"/>
    <w:rsid w:val="00F06D58"/>
    <w:rsid w:val="00F1084C"/>
    <w:rsid w:val="00F13086"/>
    <w:rsid w:val="00F1327C"/>
    <w:rsid w:val="00F14D4C"/>
    <w:rsid w:val="00F24452"/>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700D6"/>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paragraph" w:styleId="berarbeitung">
    <w:name w:val="Revision"/>
    <w:hidden/>
    <w:uiPriority w:val="99"/>
    <w:semiHidden/>
    <w:rsid w:val="0038346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1</Words>
  <Characters>4505</Characters>
  <Application>Microsoft Office Word</Application>
  <DocSecurity>0</DocSecurity>
  <Lines>37</Lines>
  <Paragraphs>1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4</cp:revision>
  <cp:lastPrinted>2020-03-18T08:26:00Z</cp:lastPrinted>
  <dcterms:created xsi:type="dcterms:W3CDTF">2022-01-18T11:27:00Z</dcterms:created>
  <dcterms:modified xsi:type="dcterms:W3CDTF">2022-01-24T16:00:00Z</dcterms:modified>
</cp:coreProperties>
</file>